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8C0" w:rsidRDefault="000B68C0" w:rsidP="00CA4913">
      <w:pPr>
        <w:spacing w:line="360" w:lineRule="auto"/>
        <w:rPr>
          <w:rFonts w:asciiTheme="majorBidi" w:hAnsiTheme="majorBidi" w:cstheme="majorBidi"/>
          <w:sz w:val="24"/>
          <w:szCs w:val="24"/>
        </w:rPr>
      </w:pPr>
      <w:r>
        <w:rPr>
          <w:rFonts w:asciiTheme="majorBidi" w:hAnsiTheme="majorBidi" w:cstheme="majorBidi"/>
          <w:sz w:val="24"/>
          <w:szCs w:val="24"/>
        </w:rPr>
        <w:t xml:space="preserve">Submitted by </w:t>
      </w:r>
    </w:p>
    <w:p w:rsidR="000B68C0" w:rsidRDefault="000B68C0" w:rsidP="00CA4913">
      <w:pPr>
        <w:spacing w:line="36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0B68C0" w:rsidRDefault="000B68C0" w:rsidP="00CA4913">
      <w:pPr>
        <w:spacing w:line="360" w:lineRule="auto"/>
        <w:rPr>
          <w:rFonts w:asciiTheme="majorBidi" w:hAnsiTheme="majorBidi" w:cstheme="majorBidi"/>
          <w:sz w:val="24"/>
          <w:szCs w:val="24"/>
        </w:rPr>
      </w:pPr>
      <w:r>
        <w:rPr>
          <w:rFonts w:asciiTheme="majorBidi" w:hAnsiTheme="majorBidi" w:cstheme="majorBidi"/>
          <w:sz w:val="24"/>
          <w:szCs w:val="24"/>
        </w:rPr>
        <w:t xml:space="preserve"> Assignment </w:t>
      </w:r>
    </w:p>
    <w:p w:rsidR="000B68C0" w:rsidRDefault="000B68C0" w:rsidP="00CA4913">
      <w:pPr>
        <w:spacing w:line="360" w:lineRule="auto"/>
        <w:rPr>
          <w:rFonts w:asciiTheme="majorBidi" w:hAnsiTheme="majorBidi" w:cstheme="majorBidi"/>
          <w:sz w:val="24"/>
          <w:szCs w:val="24"/>
        </w:rPr>
      </w:pPr>
      <w:r>
        <w:rPr>
          <w:rFonts w:asciiTheme="majorBidi" w:hAnsiTheme="majorBidi" w:cstheme="majorBidi"/>
          <w:sz w:val="24"/>
          <w:szCs w:val="24"/>
        </w:rPr>
        <w:t xml:space="preserve"> Date </w:t>
      </w:r>
    </w:p>
    <w:p w:rsidR="00245B31" w:rsidRDefault="00245B31" w:rsidP="00245B31">
      <w:pPr>
        <w:spacing w:line="480" w:lineRule="auto"/>
        <w:jc w:val="center"/>
        <w:rPr>
          <w:rFonts w:asciiTheme="majorBidi" w:hAnsiTheme="majorBidi" w:cstheme="majorBidi"/>
          <w:sz w:val="24"/>
          <w:szCs w:val="24"/>
        </w:rPr>
      </w:pPr>
      <w:r w:rsidRPr="00245B31">
        <w:rPr>
          <w:rFonts w:asciiTheme="majorBidi" w:hAnsiTheme="majorBidi" w:cstheme="majorBidi"/>
          <w:sz w:val="24"/>
          <w:szCs w:val="24"/>
        </w:rPr>
        <w:t>Creative Differences</w:t>
      </w:r>
    </w:p>
    <w:p w:rsidR="00143378" w:rsidRPr="000B68C0" w:rsidRDefault="00B43935"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 xml:space="preserve">Part 1. </w:t>
      </w:r>
    </w:p>
    <w:p w:rsidR="00143378" w:rsidRPr="000B68C0" w:rsidRDefault="00143378"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a)</w:t>
      </w:r>
      <w:r w:rsidRPr="000B68C0">
        <w:rPr>
          <w:rFonts w:asciiTheme="majorBidi" w:hAnsiTheme="majorBidi" w:cstheme="majorBidi"/>
          <w:sz w:val="24"/>
          <w:szCs w:val="24"/>
        </w:rPr>
        <w:tab/>
        <w:t>Richard scientist did one research by dividing people as clustering different people. But some people was in favor and others against him. Importance of collaborations. More ideas can give you better one idea.</w:t>
      </w:r>
    </w:p>
    <w:p w:rsidR="00143378" w:rsidRPr="000B68C0" w:rsidRDefault="00143378"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b)</w:t>
      </w:r>
      <w:r w:rsidRPr="000B68C0">
        <w:rPr>
          <w:rFonts w:asciiTheme="majorBidi" w:hAnsiTheme="majorBidi" w:cstheme="majorBidi"/>
          <w:sz w:val="24"/>
          <w:szCs w:val="24"/>
        </w:rPr>
        <w:tab/>
        <w:t>Diversity, conflict and creativity -what could happens when strangers meet? Like when different musician from different cultures meet create new life forms of music. This is the same phenomena that Richard found in science that when different people come together, work together and collaborate. why diversity and creativity go hand in hand.</w:t>
      </w:r>
    </w:p>
    <w:p w:rsidR="00143378" w:rsidRPr="000B68C0" w:rsidRDefault="00143378"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c)</w:t>
      </w:r>
      <w:r w:rsidRPr="000B68C0">
        <w:rPr>
          <w:rFonts w:asciiTheme="majorBidi" w:hAnsiTheme="majorBidi" w:cstheme="majorBidi"/>
          <w:sz w:val="24"/>
          <w:szCs w:val="24"/>
        </w:rPr>
        <w:tab/>
        <w:t>When people from different cultures become more creativity and again Adam repeat freeman’s phenomena repeated here. Adam found lots of links in diversity and cultural diversity.</w:t>
      </w:r>
    </w:p>
    <w:p w:rsidR="00143378" w:rsidRPr="000B68C0" w:rsidRDefault="00143378"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d)</w:t>
      </w:r>
      <w:r w:rsidRPr="000B68C0">
        <w:rPr>
          <w:rFonts w:asciiTheme="majorBidi" w:hAnsiTheme="majorBidi" w:cstheme="majorBidi"/>
          <w:sz w:val="24"/>
          <w:szCs w:val="24"/>
        </w:rPr>
        <w:tab/>
        <w:t>The concept of empathy that pays in return.</w:t>
      </w:r>
      <w:r w:rsidR="000076AE" w:rsidRPr="000B68C0">
        <w:rPr>
          <w:rFonts w:asciiTheme="majorBidi" w:hAnsiTheme="majorBidi" w:cstheme="majorBidi"/>
          <w:sz w:val="24"/>
          <w:szCs w:val="24"/>
        </w:rPr>
        <w:t xml:space="preserve"> Trauma create justification we inflict harm  on another group.</w:t>
      </w:r>
    </w:p>
    <w:p w:rsidR="00143378" w:rsidRPr="000B68C0" w:rsidRDefault="00143378" w:rsidP="000B68C0">
      <w:pPr>
        <w:spacing w:line="480" w:lineRule="auto"/>
        <w:rPr>
          <w:rFonts w:asciiTheme="majorBidi" w:hAnsiTheme="majorBidi" w:cstheme="majorBidi"/>
          <w:sz w:val="24"/>
          <w:szCs w:val="24"/>
        </w:rPr>
      </w:pPr>
    </w:p>
    <w:p w:rsidR="00143378" w:rsidRPr="000B68C0" w:rsidRDefault="00B43935"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Part 2.</w:t>
      </w:r>
    </w:p>
    <w:p w:rsidR="00143378" w:rsidRPr="000B68C0" w:rsidRDefault="000076AE"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 xml:space="preserve">In these segments the concept of connection repeated. And the main thesis for all the three segments is diversity creates creativity. In first segment  Richard Freeman agrees with </w:t>
      </w:r>
      <w:r w:rsidR="00380CE4" w:rsidRPr="000B68C0">
        <w:rPr>
          <w:rFonts w:asciiTheme="majorBidi" w:hAnsiTheme="majorBidi" w:cstheme="majorBidi"/>
          <w:sz w:val="24"/>
          <w:szCs w:val="24"/>
        </w:rPr>
        <w:t xml:space="preserve">this thesis </w:t>
      </w:r>
      <w:r w:rsidR="00380CE4" w:rsidRPr="000B68C0">
        <w:rPr>
          <w:rFonts w:asciiTheme="majorBidi" w:hAnsiTheme="majorBidi" w:cstheme="majorBidi"/>
          <w:sz w:val="24"/>
          <w:szCs w:val="24"/>
        </w:rPr>
        <w:lastRenderedPageBreak/>
        <w:t xml:space="preserve">and provide his scientific experiments. In second segment the example of musician and how she collaborated with other culture and make some thing unique and creative. In third segment this thesis is repeated with new example in which Adam dis experiment on college students. </w:t>
      </w:r>
    </w:p>
    <w:p w:rsidR="00B43935" w:rsidRDefault="00B43935" w:rsidP="000B68C0">
      <w:pPr>
        <w:spacing w:line="480" w:lineRule="auto"/>
        <w:rPr>
          <w:rFonts w:asciiTheme="majorBidi" w:hAnsiTheme="majorBidi" w:cstheme="majorBidi"/>
          <w:sz w:val="24"/>
          <w:szCs w:val="24"/>
        </w:rPr>
      </w:pPr>
    </w:p>
    <w:p w:rsidR="000B68C0" w:rsidRPr="000B68C0" w:rsidRDefault="000B68C0" w:rsidP="000B68C0">
      <w:pPr>
        <w:spacing w:line="480" w:lineRule="auto"/>
        <w:rPr>
          <w:rFonts w:asciiTheme="majorBidi" w:hAnsiTheme="majorBidi" w:cstheme="majorBidi"/>
          <w:sz w:val="24"/>
          <w:szCs w:val="24"/>
        </w:rPr>
      </w:pPr>
    </w:p>
    <w:p w:rsidR="00380CE4" w:rsidRPr="000B68C0" w:rsidRDefault="00B43935"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 xml:space="preserve">Part 3. </w:t>
      </w:r>
    </w:p>
    <w:p w:rsidR="00A061C0" w:rsidRPr="000B68C0" w:rsidRDefault="0010293C"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It is all about connection</w:t>
      </w:r>
      <w:r w:rsidR="00380CE4" w:rsidRPr="000B68C0">
        <w:rPr>
          <w:rFonts w:asciiTheme="majorBidi" w:hAnsiTheme="majorBidi" w:cstheme="majorBidi"/>
          <w:sz w:val="24"/>
          <w:szCs w:val="24"/>
        </w:rPr>
        <w:t xml:space="preserve"> and I believe it is true because once I use to live an individual who was from India. We used to cook food together and we have found that our food transformed to some new  dishes not from her culture and nor from </w:t>
      </w:r>
      <w:r w:rsidR="008A5426" w:rsidRPr="000B68C0">
        <w:rPr>
          <w:rFonts w:asciiTheme="majorBidi" w:hAnsiTheme="majorBidi" w:cstheme="majorBidi"/>
          <w:sz w:val="24"/>
          <w:szCs w:val="24"/>
        </w:rPr>
        <w:t>my,</w:t>
      </w:r>
      <w:r w:rsidR="00380CE4" w:rsidRPr="000B68C0">
        <w:rPr>
          <w:rFonts w:asciiTheme="majorBidi" w:hAnsiTheme="majorBidi" w:cstheme="majorBidi"/>
          <w:sz w:val="24"/>
          <w:szCs w:val="24"/>
        </w:rPr>
        <w:t xml:space="preserve"> but these are always great to eat. This is just a small example of this connection or I call it fusion of cultures. </w:t>
      </w:r>
      <w:r w:rsidR="008A5426" w:rsidRPr="000B68C0">
        <w:rPr>
          <w:rFonts w:asciiTheme="majorBidi" w:hAnsiTheme="majorBidi" w:cstheme="majorBidi"/>
          <w:sz w:val="24"/>
          <w:szCs w:val="24"/>
        </w:rPr>
        <w:t xml:space="preserve">It is always creative to mic two cultures and unique and creative ideas emerged  that always create diversity . </w:t>
      </w:r>
    </w:p>
    <w:p w:rsidR="00A061C0" w:rsidRDefault="00A061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CA4913" w:rsidRDefault="00CA4913" w:rsidP="000B68C0">
      <w:pPr>
        <w:spacing w:line="480" w:lineRule="auto"/>
        <w:rPr>
          <w:rFonts w:asciiTheme="majorBidi" w:hAnsiTheme="majorBidi" w:cstheme="majorBidi"/>
          <w:sz w:val="24"/>
          <w:szCs w:val="24"/>
        </w:rPr>
      </w:pPr>
      <w:bookmarkStart w:id="0" w:name="_GoBack"/>
      <w:bookmarkEnd w:id="0"/>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rPr>
          <w:rFonts w:asciiTheme="majorBidi" w:hAnsiTheme="majorBidi" w:cstheme="majorBidi"/>
          <w:sz w:val="24"/>
          <w:szCs w:val="24"/>
        </w:rPr>
      </w:pPr>
    </w:p>
    <w:p w:rsidR="000B68C0" w:rsidRDefault="000B68C0" w:rsidP="000B68C0">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0B68C0" w:rsidRDefault="000B68C0" w:rsidP="000B68C0">
      <w:pPr>
        <w:spacing w:line="480" w:lineRule="auto"/>
        <w:rPr>
          <w:rFonts w:asciiTheme="majorBidi" w:hAnsiTheme="majorBidi" w:cstheme="majorBidi"/>
          <w:sz w:val="24"/>
          <w:szCs w:val="24"/>
        </w:rPr>
      </w:pPr>
      <w:r w:rsidRPr="000B68C0">
        <w:rPr>
          <w:rFonts w:asciiTheme="majorBidi" w:hAnsiTheme="majorBidi" w:cstheme="majorBidi"/>
          <w:sz w:val="24"/>
          <w:szCs w:val="24"/>
        </w:rPr>
        <w:t xml:space="preserve">Schmidt, Jennifer, et al. “Creative Differences: The Benefits </w:t>
      </w:r>
      <w:proofErr w:type="gramStart"/>
      <w:r w:rsidRPr="000B68C0">
        <w:rPr>
          <w:rFonts w:asciiTheme="majorBidi" w:hAnsiTheme="majorBidi" w:cstheme="majorBidi"/>
          <w:sz w:val="24"/>
          <w:szCs w:val="24"/>
        </w:rPr>
        <w:t>Of</w:t>
      </w:r>
      <w:proofErr w:type="gramEnd"/>
      <w:r w:rsidRPr="000B68C0">
        <w:rPr>
          <w:rFonts w:asciiTheme="majorBidi" w:hAnsiTheme="majorBidi" w:cstheme="majorBidi"/>
          <w:sz w:val="24"/>
          <w:szCs w:val="24"/>
        </w:rPr>
        <w:t xml:space="preserve"> Reaching Out To People Unlike </w:t>
      </w:r>
    </w:p>
    <w:p w:rsidR="000B68C0" w:rsidRPr="000B68C0" w:rsidRDefault="000B68C0" w:rsidP="000B68C0">
      <w:pPr>
        <w:spacing w:line="480" w:lineRule="auto"/>
        <w:ind w:left="720"/>
        <w:rPr>
          <w:rFonts w:asciiTheme="majorBidi" w:hAnsiTheme="majorBidi" w:cstheme="majorBidi"/>
          <w:sz w:val="24"/>
          <w:szCs w:val="24"/>
        </w:rPr>
      </w:pPr>
      <w:r w:rsidRPr="000B68C0">
        <w:rPr>
          <w:rFonts w:asciiTheme="majorBidi" w:hAnsiTheme="majorBidi" w:cstheme="majorBidi"/>
          <w:sz w:val="24"/>
          <w:szCs w:val="24"/>
        </w:rPr>
        <w:t>Ourselves.” NPR, NPR, 24 Jan. 2019, https://www.npr.org/2019/01/24/687707404/creative-differences-the-benefits-of-reaching-out-to-people-unlike-ourselves.</w:t>
      </w:r>
    </w:p>
    <w:sectPr w:rsidR="000B68C0" w:rsidRPr="000B68C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1F5" w:rsidRDefault="006731F5" w:rsidP="000B68C0">
      <w:pPr>
        <w:spacing w:after="0" w:line="240" w:lineRule="auto"/>
      </w:pPr>
      <w:r>
        <w:separator/>
      </w:r>
    </w:p>
  </w:endnote>
  <w:endnote w:type="continuationSeparator" w:id="0">
    <w:p w:rsidR="006731F5" w:rsidRDefault="006731F5" w:rsidP="000B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1F5" w:rsidRDefault="006731F5" w:rsidP="000B68C0">
      <w:pPr>
        <w:spacing w:after="0" w:line="240" w:lineRule="auto"/>
      </w:pPr>
      <w:r>
        <w:separator/>
      </w:r>
    </w:p>
  </w:footnote>
  <w:footnote w:type="continuationSeparator" w:id="0">
    <w:p w:rsidR="006731F5" w:rsidRDefault="006731F5" w:rsidP="000B6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8C0" w:rsidRDefault="000B68C0">
    <w:pPr>
      <w:pStyle w:val="Header"/>
      <w:jc w:val="right"/>
    </w:pPr>
    <w:r>
      <w:t>Last name</w:t>
    </w:r>
    <w:sdt>
      <w:sdtPr>
        <w:id w:val="-10953200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0B68C0" w:rsidRDefault="000B6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562AA8"/>
    <w:multiLevelType w:val="hybridMultilevel"/>
    <w:tmpl w:val="B5EA55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TIzNTY1MjUEcpV0lIJTi4sz8/NACgxrAc2kW1gsAAAA"/>
  </w:docVars>
  <w:rsids>
    <w:rsidRoot w:val="00B43935"/>
    <w:rsid w:val="000076AE"/>
    <w:rsid w:val="000B68C0"/>
    <w:rsid w:val="0010293C"/>
    <w:rsid w:val="00143378"/>
    <w:rsid w:val="00245B31"/>
    <w:rsid w:val="002E2C1D"/>
    <w:rsid w:val="00380CE4"/>
    <w:rsid w:val="003C3B3F"/>
    <w:rsid w:val="005917E9"/>
    <w:rsid w:val="005A63F7"/>
    <w:rsid w:val="006731F5"/>
    <w:rsid w:val="008A5426"/>
    <w:rsid w:val="00946789"/>
    <w:rsid w:val="00986007"/>
    <w:rsid w:val="00A061C0"/>
    <w:rsid w:val="00A218C5"/>
    <w:rsid w:val="00B43935"/>
    <w:rsid w:val="00B62D69"/>
    <w:rsid w:val="00CA49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DA9E0"/>
  <w15:chartTrackingRefBased/>
  <w15:docId w15:val="{6522D51D-BF63-4F2E-A2EB-41670D1AC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3F7"/>
    <w:pPr>
      <w:ind w:left="720"/>
      <w:contextualSpacing/>
    </w:pPr>
  </w:style>
  <w:style w:type="paragraph" w:styleId="Header">
    <w:name w:val="header"/>
    <w:basedOn w:val="Normal"/>
    <w:link w:val="HeaderChar"/>
    <w:uiPriority w:val="99"/>
    <w:unhideWhenUsed/>
    <w:rsid w:val="000B6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8C0"/>
  </w:style>
  <w:style w:type="paragraph" w:styleId="Footer">
    <w:name w:val="footer"/>
    <w:basedOn w:val="Normal"/>
    <w:link w:val="FooterChar"/>
    <w:uiPriority w:val="99"/>
    <w:unhideWhenUsed/>
    <w:rsid w:val="000B6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70D83-A8B7-4279-8D13-3C89E2D93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19-11-20T19:44:00Z</dcterms:created>
  <dcterms:modified xsi:type="dcterms:W3CDTF">2019-11-20T21:13:00Z</dcterms:modified>
</cp:coreProperties>
</file>